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D3E24" w14:textId="43DCF1AC" w:rsidR="00EC21F1" w:rsidRPr="00EC21F1" w:rsidRDefault="00EC21F1" w:rsidP="00EC21F1">
      <w:pPr>
        <w:jc w:val="center"/>
        <w:rPr>
          <w:b/>
          <w:bCs/>
          <w:sz w:val="36"/>
          <w:szCs w:val="36"/>
        </w:rPr>
      </w:pPr>
      <w:r w:rsidRPr="00EC21F1">
        <w:rPr>
          <w:rFonts w:eastAsiaTheme="minorEastAsia"/>
          <w:b/>
          <w:bCs/>
          <w:sz w:val="36"/>
          <w:szCs w:val="36"/>
        </w:rPr>
        <w:t>Assignment 1</w:t>
      </w:r>
    </w:p>
    <w:p w14:paraId="4C33A805" w14:textId="77777777" w:rsidR="00EC21F1" w:rsidRDefault="00EC21F1" w:rsidP="00EC21F1"/>
    <w:p w14:paraId="7BD55755" w14:textId="1C57EC8E" w:rsidR="00FB05FB" w:rsidRDefault="00EC21F1" w:rsidP="00EC21F1">
      <w:r>
        <w:t>1. In class, we briefly discussed pre-processing techniques such as stemming, stop-word removal</w:t>
      </w:r>
      <w:r w:rsidR="00EA4E53">
        <w:t>,</w:t>
      </w:r>
      <w:r>
        <w:t xml:space="preserve"> and thesaurus construction. Given a text document, suggest any three additional pre-processing techniques that may be used. Explain the approach and outline the potential benefit of the approach.</w:t>
      </w:r>
    </w:p>
    <w:p w14:paraId="2BFF5105" w14:textId="7CD3F26C" w:rsidR="005A6111" w:rsidRDefault="005A6111" w:rsidP="00EC21F1"/>
    <w:p w14:paraId="2918C6CB" w14:textId="432F4CFB" w:rsidR="005A6111" w:rsidRDefault="005A6111" w:rsidP="00EC21F1">
      <w:r w:rsidRPr="005A6111">
        <w:rPr>
          <w:b/>
          <w:bCs/>
        </w:rPr>
        <w:t>Answer</w:t>
      </w:r>
      <w:r>
        <w:rPr>
          <w:b/>
          <w:bCs/>
        </w:rPr>
        <w:t xml:space="preserve">: </w:t>
      </w:r>
      <w:r w:rsidR="00EA4E53">
        <w:t>Numerous other techniques</w:t>
      </w:r>
      <w:r>
        <w:t xml:space="preserve"> could be used to pre-process data such that it is easy to </w:t>
      </w:r>
      <w:r w:rsidR="001A715F">
        <w:t xml:space="preserve">retrieve </w:t>
      </w:r>
    </w:p>
    <w:p w14:paraId="29A1CDE1" w14:textId="793EF9AF" w:rsidR="005A6111" w:rsidRDefault="005A6111" w:rsidP="005A6111">
      <w:pPr>
        <w:pStyle w:val="ListParagraph"/>
        <w:numPr>
          <w:ilvl w:val="0"/>
          <w:numId w:val="1"/>
        </w:numPr>
      </w:pPr>
      <w:r>
        <w:t xml:space="preserve">Dimensionality Reduction: In this pre-processing technique, we </w:t>
      </w:r>
      <w:r w:rsidR="0067532F">
        <w:t xml:space="preserve">are concerned with reducing </w:t>
      </w:r>
      <w:r w:rsidR="00EA4E53">
        <w:t xml:space="preserve">the </w:t>
      </w:r>
      <w:r w:rsidR="0067532F">
        <w:t xml:space="preserve">number of features </w:t>
      </w:r>
      <w:r w:rsidR="00EA4E53">
        <w:t>in</w:t>
      </w:r>
      <w:r w:rsidR="0067532F">
        <w:t xml:space="preserve"> our system. When a system has a lot of data </w:t>
      </w:r>
      <w:r w:rsidR="00362B51">
        <w:t xml:space="preserve">with a lot of features it affects the system performance later, this phenomenon is called </w:t>
      </w:r>
      <w:r w:rsidR="00EA4E53">
        <w:t xml:space="preserve">the </w:t>
      </w:r>
      <w:r w:rsidR="00362B51">
        <w:t>curse of dimensionality. To tackle this problem, we need to reduce the number of features or “dimensions” and maintain variation in data.</w:t>
      </w:r>
    </w:p>
    <w:p w14:paraId="503BD995" w14:textId="02D2231F" w:rsidR="00A84EAD" w:rsidRDefault="00EA4E53" w:rsidP="00FE54E3">
      <w:pPr>
        <w:ind w:left="720"/>
      </w:pPr>
      <w:r>
        <w:t>The m</w:t>
      </w:r>
      <w:r w:rsidR="00FE54E3">
        <w:t>ost widely used dimensionality reduction technique is called Principal Component Analysis. In this technique</w:t>
      </w:r>
      <w:r w:rsidR="00FC2B7D">
        <w:t>,</w:t>
      </w:r>
      <w:r w:rsidR="00FE54E3">
        <w:t xml:space="preserve"> we try to transform the data into a new coordinate system</w:t>
      </w:r>
      <w:r w:rsidR="001111F3">
        <w:t xml:space="preserve"> based on the initial data such that the variation of the initial data stay</w:t>
      </w:r>
      <w:r w:rsidR="00C8180B">
        <w:t>s</w:t>
      </w:r>
      <w:r w:rsidR="001111F3">
        <w:t xml:space="preserve"> </w:t>
      </w:r>
      <w:r>
        <w:t xml:space="preserve">the </w:t>
      </w:r>
      <w:r w:rsidR="001111F3">
        <w:t>same.</w:t>
      </w:r>
    </w:p>
    <w:p w14:paraId="58CC66CE" w14:textId="4ED7ED37" w:rsidR="00FA0E0E" w:rsidRDefault="00FA0E0E" w:rsidP="00FA0E0E">
      <w:pPr>
        <w:pStyle w:val="ListParagraph"/>
        <w:numPr>
          <w:ilvl w:val="0"/>
          <w:numId w:val="1"/>
        </w:numPr>
      </w:pPr>
      <w:r>
        <w:t>Feature Engineering</w:t>
      </w:r>
      <w:r w:rsidR="00165193">
        <w:t>/Selection</w:t>
      </w:r>
      <w:r>
        <w:t xml:space="preserve">: </w:t>
      </w:r>
    </w:p>
    <w:p w14:paraId="560FB4CB" w14:textId="7D883E3E" w:rsidR="00FA0E0E" w:rsidRDefault="00FA0E0E" w:rsidP="00FA0E0E">
      <w:pPr>
        <w:ind w:left="720"/>
      </w:pPr>
      <w:r>
        <w:t>Suppose in your information system you have housing price data stored with various dimensions like age of the house, locality, length of the house plot, width, value, etc.</w:t>
      </w:r>
      <w:r>
        <w:t xml:space="preserve"> </w:t>
      </w:r>
      <w:r>
        <w:t xml:space="preserve">We can make out over here that </w:t>
      </w:r>
      <w:r w:rsidR="00EA4E53">
        <w:t xml:space="preserve">the </w:t>
      </w:r>
      <w:r>
        <w:t xml:space="preserve">length and </w:t>
      </w:r>
      <w:r w:rsidR="0025120B">
        <w:t>width</w:t>
      </w:r>
      <w:r>
        <w:t xml:space="preserve"> of the house plot are related to the size hence we can combine the length and width dimensions </w:t>
      </w:r>
      <w:r w:rsidR="00EA4E53">
        <w:t>in</w:t>
      </w:r>
      <w:r>
        <w:t xml:space="preserve">to just one dimension area = length * </w:t>
      </w:r>
      <w:r w:rsidR="00165193">
        <w:t>width</w:t>
      </w:r>
      <w:r>
        <w:t>.</w:t>
      </w:r>
      <w:r w:rsidR="00165193" w:rsidRPr="00165193">
        <w:t xml:space="preserve"> </w:t>
      </w:r>
      <w:r w:rsidR="00165193">
        <w:t>In this technique, we try to create better features that would help us create a better system.</w:t>
      </w:r>
    </w:p>
    <w:p w14:paraId="59E1474C" w14:textId="5EEA24D5" w:rsidR="0011191D" w:rsidRDefault="0011191D" w:rsidP="0011191D">
      <w:pPr>
        <w:pStyle w:val="ListParagraph"/>
        <w:numPr>
          <w:ilvl w:val="0"/>
          <w:numId w:val="1"/>
        </w:numPr>
      </w:pPr>
      <w:r>
        <w:t>Handling missing values:</w:t>
      </w:r>
      <w:r w:rsidR="00CD4031">
        <w:t xml:space="preserve"> In many retrieval systems</w:t>
      </w:r>
      <w:r w:rsidR="00EA4E53">
        <w:t>,</w:t>
      </w:r>
      <w:r w:rsidR="00CD4031">
        <w:t xml:space="preserve"> you can find data that has missing values like NA, </w:t>
      </w:r>
      <w:proofErr w:type="spellStart"/>
      <w:r w:rsidR="00CD4031">
        <w:t>NaN</w:t>
      </w:r>
      <w:proofErr w:type="spellEnd"/>
      <w:r w:rsidR="00EA4E53">
        <w:t>,</w:t>
      </w:r>
      <w:r w:rsidR="00CD4031">
        <w:t xml:space="preserve"> or NULL. You can handle such values using various statistical measures like mean, </w:t>
      </w:r>
      <w:r w:rsidR="00EA4E53">
        <w:t xml:space="preserve">and </w:t>
      </w:r>
      <w:r w:rsidR="00CD4031">
        <w:t xml:space="preserve">median or assigning them minimum or maximum values from the dataset. </w:t>
      </w:r>
    </w:p>
    <w:p w14:paraId="496F303C" w14:textId="77777777" w:rsidR="004278B1" w:rsidRDefault="004278B1" w:rsidP="00894556"/>
    <w:p w14:paraId="41A39F65" w14:textId="77777777" w:rsidR="004278B1" w:rsidRDefault="004278B1" w:rsidP="00894556"/>
    <w:p w14:paraId="12271ABD" w14:textId="77777777" w:rsidR="004278B1" w:rsidRDefault="004278B1" w:rsidP="00894556"/>
    <w:p w14:paraId="13EDF1F6" w14:textId="77777777" w:rsidR="004278B1" w:rsidRDefault="004278B1" w:rsidP="00894556"/>
    <w:p w14:paraId="76F1C8C7" w14:textId="77777777" w:rsidR="004278B1" w:rsidRDefault="004278B1" w:rsidP="00894556"/>
    <w:p w14:paraId="703D08A8" w14:textId="77777777" w:rsidR="004278B1" w:rsidRDefault="004278B1" w:rsidP="00894556"/>
    <w:p w14:paraId="488C9B18" w14:textId="77777777" w:rsidR="004278B1" w:rsidRDefault="004278B1" w:rsidP="00894556"/>
    <w:p w14:paraId="4B2CD900" w14:textId="77777777" w:rsidR="004278B1" w:rsidRDefault="004278B1" w:rsidP="00894556"/>
    <w:p w14:paraId="605C8112" w14:textId="77777777" w:rsidR="004278B1" w:rsidRDefault="004278B1" w:rsidP="00894556"/>
    <w:p w14:paraId="71C37BC5" w14:textId="77777777" w:rsidR="004278B1" w:rsidRDefault="004278B1" w:rsidP="00894556"/>
    <w:p w14:paraId="739FF828" w14:textId="57D06BC6" w:rsidR="00413CB7" w:rsidRDefault="00413CB7" w:rsidP="00894556">
      <w:r>
        <w:lastRenderedPageBreak/>
        <w:t>2. Given the following small sample document collection:</w:t>
      </w:r>
    </w:p>
    <w:p w14:paraId="2A5E7F89" w14:textId="064F728E" w:rsidR="00413CB7" w:rsidRDefault="00413CB7" w:rsidP="00894556">
      <w:r>
        <w:t xml:space="preserve">(a) D1: Shipment of gold damaged in a fire </w:t>
      </w:r>
    </w:p>
    <w:p w14:paraId="2B4527B6" w14:textId="77777777" w:rsidR="00413CB7" w:rsidRDefault="00413CB7" w:rsidP="00894556">
      <w:r>
        <w:t xml:space="preserve">(b) D2: Delivery of silver arrived in a silver truck </w:t>
      </w:r>
    </w:p>
    <w:p w14:paraId="09AF9622" w14:textId="77777777" w:rsidR="00413CB7" w:rsidRDefault="00413CB7" w:rsidP="00894556">
      <w:r>
        <w:t>(c) D3: Shipment of gold arrived in a truck</w:t>
      </w:r>
    </w:p>
    <w:p w14:paraId="70F6E4A1" w14:textId="3BD8D642" w:rsidR="00894556" w:rsidRDefault="00413CB7" w:rsidP="00894556">
      <w:r>
        <w:t>Calculate the term weightings for terms in D1. Show your workings and state any assumptions you make. (10 marks)</w:t>
      </w:r>
    </w:p>
    <w:p w14:paraId="004C250C" w14:textId="77777777" w:rsidR="00B84D14" w:rsidRDefault="00413CB7" w:rsidP="00894556">
      <w:pPr>
        <w:rPr>
          <w:b/>
        </w:rPr>
      </w:pPr>
      <w:r>
        <w:rPr>
          <w:b/>
        </w:rPr>
        <w:t xml:space="preserve">Answer: </w:t>
      </w:r>
    </w:p>
    <w:p w14:paraId="648F1B0F" w14:textId="5E35BD64" w:rsidR="00B84D14" w:rsidRDefault="00B84D14" w:rsidP="00894556">
      <w:pPr>
        <w:rPr>
          <w:bCs/>
        </w:rPr>
      </w:pPr>
      <w:r>
        <w:rPr>
          <w:bCs/>
        </w:rPr>
        <w:t>Steps taken to generate term weighting for terms in D1.</w:t>
      </w:r>
    </w:p>
    <w:p w14:paraId="22288288" w14:textId="08895EA3" w:rsidR="00B84D14" w:rsidRDefault="00B84D14" w:rsidP="00B84D14">
      <w:pPr>
        <w:pStyle w:val="ListParagraph"/>
        <w:numPr>
          <w:ilvl w:val="0"/>
          <w:numId w:val="2"/>
        </w:numPr>
        <w:rPr>
          <w:bCs/>
        </w:rPr>
      </w:pPr>
      <w:r>
        <w:rPr>
          <w:bCs/>
        </w:rPr>
        <w:t>Remove stop words from all the document as they don’t add muc</w:t>
      </w:r>
      <w:r w:rsidR="005424AC">
        <w:rPr>
          <w:bCs/>
        </w:rPr>
        <w:t>h.</w:t>
      </w:r>
      <w:r w:rsidR="00794346">
        <w:rPr>
          <w:bCs/>
        </w:rPr>
        <w:t xml:space="preserve"> And use stemming to get to the root word.</w:t>
      </w:r>
      <w:r w:rsidRPr="00B84D14">
        <w:rPr>
          <w:bCs/>
        </w:rPr>
        <w:t xml:space="preserve"> </w:t>
      </w:r>
    </w:p>
    <w:p w14:paraId="76919BA9" w14:textId="2EC9AC0A" w:rsidR="00C54144" w:rsidRDefault="00C54144" w:rsidP="00C54144">
      <w:pPr>
        <w:pStyle w:val="ListParagraph"/>
      </w:pPr>
      <w:r>
        <w:t xml:space="preserve"> </w:t>
      </w:r>
      <w:r>
        <w:t>(a) D1: Shipment gold damag</w:t>
      </w:r>
      <w:r w:rsidR="00A616A6">
        <w:t>e</w:t>
      </w:r>
      <w:r>
        <w:t xml:space="preserve"> fire </w:t>
      </w:r>
    </w:p>
    <w:p w14:paraId="4B0D8AC5" w14:textId="09D9D22E" w:rsidR="00C54144" w:rsidRDefault="00C54144" w:rsidP="00C54144">
      <w:pPr>
        <w:pStyle w:val="ListParagraph"/>
      </w:pPr>
      <w:r>
        <w:t xml:space="preserve"> </w:t>
      </w:r>
      <w:r>
        <w:t xml:space="preserve">(b) D2: Delivery silver arrive silver truck </w:t>
      </w:r>
    </w:p>
    <w:p w14:paraId="61918274" w14:textId="0460DA53" w:rsidR="00C54144" w:rsidRDefault="00C54144" w:rsidP="00C54144">
      <w:pPr>
        <w:pStyle w:val="ListParagraph"/>
      </w:pPr>
      <w:r>
        <w:t xml:space="preserve"> </w:t>
      </w:r>
      <w:r>
        <w:t>(c) D3: Shipment gold arrive</w:t>
      </w:r>
      <w:r>
        <w:t xml:space="preserve"> </w:t>
      </w:r>
      <w:r>
        <w:t>truck</w:t>
      </w:r>
    </w:p>
    <w:p w14:paraId="0E1E6FF6" w14:textId="77777777" w:rsidR="001B4B69" w:rsidRDefault="001B4B69" w:rsidP="001B4B69">
      <w:r>
        <w:t xml:space="preserve">          2.    Get the frequency of terms in the document.</w:t>
      </w:r>
    </w:p>
    <w:p w14:paraId="5FBA7282" w14:textId="77777777" w:rsidR="00794346" w:rsidRDefault="00794346" w:rsidP="00794346">
      <w:r>
        <w:t xml:space="preserve">                 </w:t>
      </w:r>
      <w:r w:rsidR="001B4B69">
        <w:t>Total number of terms: 13</w:t>
      </w:r>
    </w:p>
    <w:p w14:paraId="3B1A9120" w14:textId="488729F9" w:rsidR="00794346" w:rsidRDefault="00794346" w:rsidP="00794346">
      <w:r>
        <w:t xml:space="preserve">                 Term Frequencies:</w:t>
      </w:r>
    </w:p>
    <w:p w14:paraId="0462167E" w14:textId="31A80D12" w:rsidR="00794346" w:rsidRDefault="00794346" w:rsidP="00794346">
      <w:pPr>
        <w:rPr>
          <w:rFonts w:eastAsiaTheme="minorEastAsia"/>
        </w:rPr>
      </w:pPr>
      <w:r>
        <w:t xml:space="preserve">                  </w:t>
      </w:r>
      <m:oMath>
        <m:r>
          <w:rPr>
            <w:rFonts w:ascii="Cambria Math" w:hAnsi="Cambria Math"/>
          </w:rPr>
          <m:t xml:space="preserve">Shipment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umber of time shipment occurs in documents</m:t>
            </m:r>
          </m:num>
          <m:den>
            <m:r>
              <w:rPr>
                <w:rFonts w:ascii="Cambria Math" w:hAnsi="Cambria Math"/>
              </w:rPr>
              <m:t>Total number of terms</m:t>
            </m:r>
          </m:den>
        </m:f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13</m:t>
            </m:r>
          </m:den>
        </m:f>
      </m:oMath>
      <w:r>
        <w:rPr>
          <w:rFonts w:eastAsiaTheme="minorEastAsia"/>
        </w:rPr>
        <w:t xml:space="preserve"> </w:t>
      </w:r>
    </w:p>
    <w:p w14:paraId="170A2982" w14:textId="2DE1D253" w:rsidR="00580E35" w:rsidRDefault="00580E35" w:rsidP="00794346">
      <w:pPr>
        <w:rPr>
          <w:rFonts w:eastAsiaTheme="minorEastAsia"/>
        </w:rPr>
      </w:pPr>
      <w:r>
        <w:rPr>
          <w:rFonts w:eastAsiaTheme="minorEastAsia"/>
        </w:rPr>
        <w:tab/>
        <w:t xml:space="preserve">   </w:t>
      </w:r>
      <m:oMath>
        <m:r>
          <w:rPr>
            <w:rFonts w:ascii="Cambria Math" w:eastAsiaTheme="minorEastAsia" w:hAnsi="Cambria Math"/>
          </w:rPr>
          <m:t xml:space="preserve"> Gold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13</m:t>
            </m:r>
          </m:den>
        </m:f>
      </m:oMath>
      <w:r>
        <w:rPr>
          <w:rFonts w:eastAsiaTheme="minorEastAsia"/>
        </w:rPr>
        <w:t xml:space="preserve">         </w:t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 xml:space="preserve">Fire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13</m:t>
            </m:r>
          </m:den>
        </m:f>
      </m:oMath>
    </w:p>
    <w:p w14:paraId="5CFF9F64" w14:textId="77777777" w:rsidR="00580E35" w:rsidRDefault="00580E35" w:rsidP="00794346">
      <w:pPr>
        <w:rPr>
          <w:rFonts w:eastAsiaTheme="minorEastAsia"/>
        </w:rPr>
      </w:pPr>
      <w:r>
        <w:rPr>
          <w:rFonts w:eastAsiaTheme="minorEastAsia"/>
        </w:rPr>
        <w:tab/>
        <w:t xml:space="preserve">    </w:t>
      </w:r>
      <m:oMath>
        <m:r>
          <w:rPr>
            <w:rFonts w:ascii="Cambria Math" w:eastAsiaTheme="minorEastAsia" w:hAnsi="Cambria Math"/>
          </w:rPr>
          <m:t xml:space="preserve">Damage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13</m:t>
            </m:r>
          </m:den>
        </m:f>
      </m:oMath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Delivery</m:t>
        </m:r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13</m:t>
            </m:r>
          </m:den>
        </m:f>
      </m:oMath>
      <w:r>
        <w:rPr>
          <w:rFonts w:eastAsiaTheme="minorEastAsia"/>
        </w:rPr>
        <w:tab/>
      </w:r>
    </w:p>
    <w:p w14:paraId="17505FAE" w14:textId="39C3D673" w:rsidR="00580E35" w:rsidRDefault="00580E35" w:rsidP="00794346">
      <w:r>
        <w:rPr>
          <w:rFonts w:eastAsiaTheme="minorEastAsia"/>
        </w:rPr>
        <w:tab/>
        <w:t xml:space="preserve">     </w:t>
      </w:r>
      <m:oMath>
        <m:r>
          <w:rPr>
            <w:rFonts w:ascii="Cambria Math" w:eastAsiaTheme="minorEastAsia" w:hAnsi="Cambria Math"/>
          </w:rPr>
          <m:t>Silver</m:t>
        </m:r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13</m:t>
            </m:r>
          </m:den>
        </m:f>
      </m:oMath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 xml:space="preserve">Arrive= </m:t>
        </m:r>
        <m:r>
          <w:rPr>
            <w:rFonts w:ascii="Cambria Math" w:eastAsiaTheme="minorEastAsia" w:hAnsi="Cambria Math"/>
          </w:rPr>
          <m:t xml:space="preserve">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13</m:t>
            </m:r>
          </m:den>
        </m:f>
      </m:oMath>
    </w:p>
    <w:p w14:paraId="3C470AA9" w14:textId="12B0298D" w:rsidR="00794346" w:rsidRDefault="005E516A" w:rsidP="005E516A">
      <w:pPr>
        <w:rPr>
          <w:rFonts w:eastAsiaTheme="minorEastAsia"/>
        </w:rPr>
      </w:pPr>
      <w:r>
        <w:tab/>
        <w:t xml:space="preserve">    </w:t>
      </w:r>
      <m:oMath>
        <m:r>
          <w:rPr>
            <w:rFonts w:ascii="Cambria Math" w:eastAsiaTheme="minorEastAsia" w:hAnsi="Cambria Math"/>
          </w:rPr>
          <m:t xml:space="preserve"> Truck</m:t>
        </m:r>
        <m:r>
          <w:rPr>
            <w:rFonts w:ascii="Cambria Math" w:eastAsiaTheme="minorEastAsia" w:hAnsi="Cambria Math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>
              <w:rPr>
                <w:rFonts w:ascii="Cambria Math" w:eastAsiaTheme="minorEastAsia" w:hAnsi="Cambria Math"/>
              </w:rPr>
              <m:t>13</m:t>
            </m:r>
          </m:den>
        </m:f>
      </m:oMath>
    </w:p>
    <w:p w14:paraId="2BA38B1A" w14:textId="77777777" w:rsidR="004278B1" w:rsidRDefault="00EA0533" w:rsidP="004278B1">
      <w:pPr>
        <w:pStyle w:val="ListParagraph"/>
        <w:numPr>
          <w:ilvl w:val="0"/>
          <w:numId w:val="2"/>
        </w:numPr>
      </w:pPr>
      <w:r>
        <w:t>Use the calculated weights and apply them to terms in D1</w:t>
      </w:r>
    </w:p>
    <w:p w14:paraId="21BF5181" w14:textId="77777777" w:rsidR="004278B1" w:rsidRDefault="004278B1" w:rsidP="004278B1">
      <w:pPr>
        <w:pStyle w:val="ListParagraph"/>
      </w:pPr>
    </w:p>
    <w:p w14:paraId="4368F3E8" w14:textId="59028668" w:rsidR="004278B1" w:rsidRDefault="004278B1" w:rsidP="004278B1">
      <w:pPr>
        <w:pStyle w:val="ListParagraph"/>
      </w:pPr>
      <w:r>
        <w:t xml:space="preserve"> </w:t>
      </w:r>
      <w:r>
        <w:t xml:space="preserve">D1: Shipment of gold damaged in a fire </w:t>
      </w:r>
    </w:p>
    <w:p w14:paraId="1BF28F5F" w14:textId="4372FFC3" w:rsidR="004278B1" w:rsidRDefault="004278B1" w:rsidP="004278B1">
      <w:pPr>
        <w:pStyle w:val="ListParagraph"/>
      </w:pPr>
    </w:p>
    <w:p w14:paraId="2DCAA3EC" w14:textId="61FDB585" w:rsidR="004278B1" w:rsidRDefault="004278B1" w:rsidP="004278B1">
      <w:pPr>
        <w:pStyle w:val="ListParagraph"/>
      </w:pPr>
      <w:r>
        <w:t>Remove stop words and apply stemming</w:t>
      </w:r>
      <w:r w:rsidR="00EA4E53">
        <w:t xml:space="preserve"> technique</w:t>
      </w:r>
      <w:r>
        <w:t>.</w:t>
      </w:r>
    </w:p>
    <w:p w14:paraId="1BB83205" w14:textId="58B8ABF9" w:rsidR="004278B1" w:rsidRDefault="004278B1" w:rsidP="004278B1">
      <w:pPr>
        <w:pStyle w:val="ListParagraph"/>
      </w:pPr>
      <w:r>
        <w:t xml:space="preserve"> D</w:t>
      </w:r>
      <w:r w:rsidR="00434818">
        <w:t>1:</w:t>
      </w:r>
      <w:r>
        <w:t xml:space="preserve"> Shipment gold damage fire</w:t>
      </w:r>
    </w:p>
    <w:p w14:paraId="6817EC6D" w14:textId="78D5F4BA" w:rsidR="004278B1" w:rsidRDefault="004278B1" w:rsidP="004278B1">
      <w:pPr>
        <w:pStyle w:val="ListParagraph"/>
      </w:pPr>
    </w:p>
    <w:p w14:paraId="431A6953" w14:textId="345881DB" w:rsidR="004278B1" w:rsidRDefault="004278B1" w:rsidP="004278B1">
      <w:pPr>
        <w:pStyle w:val="ListParagraph"/>
      </w:pPr>
      <w:r>
        <w:t>Term 1: Shipment = 2/13</w:t>
      </w:r>
    </w:p>
    <w:p w14:paraId="427A8E51" w14:textId="072BC7D9" w:rsidR="004278B1" w:rsidRDefault="004278B1" w:rsidP="004278B1">
      <w:pPr>
        <w:pStyle w:val="ListParagraph"/>
      </w:pPr>
      <w:r>
        <w:t xml:space="preserve">Term </w:t>
      </w:r>
      <w:r w:rsidR="00434818">
        <w:t>2: Gold = 2/13</w:t>
      </w:r>
    </w:p>
    <w:p w14:paraId="563C68BF" w14:textId="265FD3A8" w:rsidR="00434818" w:rsidRDefault="00434818" w:rsidP="004278B1">
      <w:pPr>
        <w:pStyle w:val="ListParagraph"/>
      </w:pPr>
      <w:r>
        <w:t>Term 3: Damage = 1/13</w:t>
      </w:r>
    </w:p>
    <w:p w14:paraId="45478DE0" w14:textId="67E4D3FD" w:rsidR="00434818" w:rsidRDefault="00434818" w:rsidP="004278B1">
      <w:pPr>
        <w:pStyle w:val="ListParagraph"/>
      </w:pPr>
      <w:r>
        <w:t>Term 4: Fire = 1/13</w:t>
      </w:r>
    </w:p>
    <w:p w14:paraId="3010190F" w14:textId="2C61F36F" w:rsidR="004278B1" w:rsidRDefault="004278B1" w:rsidP="004278B1">
      <w:pPr>
        <w:pStyle w:val="ListParagraph"/>
      </w:pPr>
    </w:p>
    <w:p w14:paraId="5D46EA72" w14:textId="2A14846B" w:rsidR="001B4B69" w:rsidRDefault="001B4B69" w:rsidP="00794346">
      <w:r>
        <w:t xml:space="preserve"> </w:t>
      </w:r>
    </w:p>
    <w:p w14:paraId="3F95F2D5" w14:textId="77777777" w:rsidR="00C54144" w:rsidRPr="00B84D14" w:rsidRDefault="00C54144" w:rsidP="00C54144">
      <w:pPr>
        <w:pStyle w:val="ListParagraph"/>
        <w:ind w:left="1440"/>
        <w:rPr>
          <w:bCs/>
        </w:rPr>
      </w:pPr>
    </w:p>
    <w:p w14:paraId="2CED00F0" w14:textId="1D923EE4" w:rsidR="00726BAD" w:rsidRPr="00726BAD" w:rsidRDefault="00C765FA" w:rsidP="00726BAD">
      <w:pPr>
        <w:pStyle w:val="ListParagraph"/>
        <w:numPr>
          <w:ilvl w:val="0"/>
          <w:numId w:val="2"/>
        </w:numPr>
        <w:rPr>
          <w:bCs/>
        </w:rPr>
      </w:pPr>
      <w:r>
        <w:lastRenderedPageBreak/>
        <w:t>In class</w:t>
      </w:r>
      <w:r w:rsidR="00AD7C20">
        <w:t>,</w:t>
      </w:r>
      <w:r>
        <w:t xml:space="preserve"> we discussed the document collection as term-document matrix, where each cell in the matrix indicates the usefulness of term </w:t>
      </w:r>
      <w:proofErr w:type="spellStart"/>
      <w:r>
        <w:t>i</w:t>
      </w:r>
      <w:proofErr w:type="spellEnd"/>
      <w:r>
        <w:t xml:space="preserve"> in describing document j. We also discussed how we could evaluate the similarity of a query and document. </w:t>
      </w:r>
    </w:p>
    <w:p w14:paraId="1C08E8ED" w14:textId="77777777" w:rsidR="00726BAD" w:rsidRDefault="00C765FA" w:rsidP="00726BAD">
      <w:pPr>
        <w:pStyle w:val="ListParagraph"/>
      </w:pPr>
      <w:r>
        <w:t xml:space="preserve">Outline a suitable indexing structure to store the information in the matrix (note that matrix is sparse). (10 marks) </w:t>
      </w:r>
    </w:p>
    <w:p w14:paraId="085F6FD7" w14:textId="4E688D7E" w:rsidR="00B84D14" w:rsidRPr="00C765FA" w:rsidRDefault="00C765FA" w:rsidP="00726BAD">
      <w:pPr>
        <w:pStyle w:val="ListParagraph"/>
        <w:rPr>
          <w:bCs/>
        </w:rPr>
      </w:pPr>
      <w:r>
        <w:t>Outline at a high level, in pseudo-code, an algorithm to calculate the similarity of a document to a query. (10 marks)</w:t>
      </w:r>
    </w:p>
    <w:p w14:paraId="7DAAD222" w14:textId="77777777" w:rsidR="00B84D14" w:rsidRPr="00413CB7" w:rsidRDefault="00B84D14" w:rsidP="00894556">
      <w:pPr>
        <w:rPr>
          <w:b/>
        </w:rPr>
      </w:pPr>
    </w:p>
    <w:p w14:paraId="4BFA088C" w14:textId="77777777" w:rsidR="0016220D" w:rsidRDefault="00E079E2" w:rsidP="00E079E2">
      <w:r w:rsidRPr="00E079E2">
        <w:rPr>
          <w:b/>
          <w:bCs/>
        </w:rPr>
        <w:t>Answer</w:t>
      </w:r>
      <w:r>
        <w:t xml:space="preserve">: </w:t>
      </w:r>
    </w:p>
    <w:p w14:paraId="0E7AC5FA" w14:textId="1709CF61" w:rsidR="00755A74" w:rsidRPr="00AB1F8B" w:rsidRDefault="0016220D" w:rsidP="00E079E2">
      <w:pPr>
        <w:rPr>
          <w:b/>
          <w:bCs/>
        </w:rPr>
      </w:pPr>
      <w:r w:rsidRPr="00B01046">
        <w:rPr>
          <w:b/>
          <w:bCs/>
        </w:rPr>
        <w:t xml:space="preserve">Outline a suitable indexing structure to store the information in the matrix (note that matrix is sparse). (10 marks) </w:t>
      </w:r>
    </w:p>
    <w:p w14:paraId="7F083DC4" w14:textId="5226C923" w:rsidR="00C25EB4" w:rsidRDefault="00E079E2" w:rsidP="00E079E2">
      <w:r>
        <w:t>Sparse matri</w:t>
      </w:r>
      <w:r w:rsidR="00AD7C20">
        <w:t>ces</w:t>
      </w:r>
      <w:r>
        <w:t xml:space="preserve"> are defined as matrices that have predominantly zero values with a few non-zero values in between. </w:t>
      </w:r>
      <w:r w:rsidR="00D546B1">
        <w:t xml:space="preserve">Storing a sparse matrix in a way </w:t>
      </w:r>
      <w:proofErr w:type="gramStart"/>
      <w:r w:rsidR="00C25EB4">
        <w:t>similar to</w:t>
      </w:r>
      <w:proofErr w:type="gramEnd"/>
      <w:r w:rsidR="00D546B1">
        <w:t xml:space="preserve"> </w:t>
      </w:r>
      <w:r w:rsidR="00AD7C20">
        <w:t xml:space="preserve">a </w:t>
      </w:r>
      <w:r w:rsidR="00D546B1">
        <w:t xml:space="preserve">traditional matrix causes a lot of redundancy as zero values are </w:t>
      </w:r>
      <w:r w:rsidR="00420904">
        <w:t>insignificant.</w:t>
      </w:r>
    </w:p>
    <w:p w14:paraId="3202E26F" w14:textId="3D5105D7" w:rsidR="00FA0E0E" w:rsidRDefault="00C25EB4" w:rsidP="00E079E2">
      <w:pPr>
        <w:rPr>
          <w:rFonts w:eastAsiaTheme="minorEastAsia"/>
        </w:rPr>
      </w:pPr>
      <w:r>
        <w:t xml:space="preserve">We can store such </w:t>
      </w:r>
      <w:r w:rsidR="00AD7C20">
        <w:t xml:space="preserve">a </w:t>
      </w:r>
      <w:r>
        <w:t xml:space="preserve">matrix </w:t>
      </w:r>
      <w:r w:rsidR="00533F4A">
        <w:t xml:space="preserve">in a form of </w:t>
      </w:r>
      <w:r w:rsidR="00AD7C20">
        <w:t xml:space="preserve">a </w:t>
      </w:r>
      <w:r w:rsidR="00533F4A">
        <w:t xml:space="preserve">list that contains the row, the column, and the value of the term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533F4A">
        <w:rPr>
          <w:rFonts w:eastAsiaTheme="minorEastAsia"/>
        </w:rPr>
        <w:t xml:space="preserve">. While retrieving the matrix for querying purposes we can populate a regular matrix by using data from the condensed matrix with non-zero values by taking the rest of </w:t>
      </w:r>
      <w:r w:rsidR="00AD7C20">
        <w:rPr>
          <w:rFonts w:eastAsiaTheme="minorEastAsia"/>
        </w:rPr>
        <w:t xml:space="preserve">the </w:t>
      </w:r>
      <w:r w:rsidR="00533F4A">
        <w:rPr>
          <w:rFonts w:eastAsiaTheme="minorEastAsia"/>
        </w:rPr>
        <w:t>absent data as zero.</w:t>
      </w:r>
    </w:p>
    <w:p w14:paraId="6859CD5D" w14:textId="77777777" w:rsidR="00B01046" w:rsidRDefault="00B01046" w:rsidP="00E079E2">
      <w:pPr>
        <w:rPr>
          <w:rFonts w:eastAsiaTheme="minorEastAsia"/>
        </w:rPr>
      </w:pPr>
    </w:p>
    <w:p w14:paraId="1E44D770" w14:textId="3057F299" w:rsidR="00B01046" w:rsidRDefault="00B01046" w:rsidP="00B01046">
      <w:pPr>
        <w:rPr>
          <w:b/>
          <w:bCs/>
        </w:rPr>
      </w:pPr>
      <w:r w:rsidRPr="00B01046">
        <w:rPr>
          <w:b/>
          <w:bCs/>
        </w:rPr>
        <w:t>Outline at a high level, in pseudo-code, an algorithm to calculate the similarity of a document to a query. (10 marks)</w:t>
      </w:r>
    </w:p>
    <w:p w14:paraId="3902B23F" w14:textId="1474E236" w:rsidR="00385968" w:rsidRDefault="00385968" w:rsidP="00B01046">
      <w:pPr>
        <w:rPr>
          <w:b/>
          <w:bCs/>
        </w:rPr>
      </w:pPr>
    </w:p>
    <w:p w14:paraId="5CA080AA" w14:textId="40EC8E46" w:rsidR="00815BC3" w:rsidRDefault="00815BC3" w:rsidP="00B01046">
      <w:pPr>
        <w:rPr>
          <w:b/>
          <w:bCs/>
        </w:rPr>
      </w:pPr>
      <m:oMath>
        <m:r>
          <w:rPr>
            <w:rFonts w:ascii="Cambria Math" w:hAnsi="Cambria Math"/>
          </w:rPr>
          <m:t xml:space="preserve">Term Frequencey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 xml:space="preserve">No of time </m:t>
            </m:r>
            <m:r>
              <w:rPr>
                <w:rFonts w:ascii="Cambria Math" w:hAnsi="Cambria Math"/>
              </w:rPr>
              <m:t>term</m:t>
            </m:r>
            <m:r>
              <w:rPr>
                <w:rFonts w:ascii="Cambria Math" w:hAnsi="Cambria Math"/>
              </w:rPr>
              <m:t xml:space="preserve"> occurs in document </m:t>
            </m:r>
          </m:num>
          <m:den>
            <m:r>
              <w:rPr>
                <w:rFonts w:ascii="Cambria Math" w:hAnsi="Cambria Math"/>
              </w:rPr>
              <m:t xml:space="preserve">Total no of </m:t>
            </m:r>
            <m:r>
              <w:rPr>
                <w:rFonts w:ascii="Cambria Math" w:hAnsi="Cambria Math"/>
              </w:rPr>
              <m:t>terms</m:t>
            </m:r>
          </m:den>
        </m:f>
      </m:oMath>
      <w:r>
        <w:rPr>
          <w:b/>
          <w:bCs/>
        </w:rPr>
        <w:t xml:space="preserve"> </w:t>
      </w:r>
    </w:p>
    <w:p w14:paraId="4AC26699" w14:textId="748F59C0" w:rsidR="00815BC3" w:rsidRDefault="00815BC3" w:rsidP="00B01046">
      <w:pPr>
        <w:rPr>
          <w:b/>
          <w:bCs/>
        </w:rPr>
      </w:pPr>
      <m:oMath>
        <m:r>
          <w:rPr>
            <w:rFonts w:ascii="Cambria Math" w:hAnsi="Cambria Math"/>
          </w:rPr>
          <m:t>Inverse Document</m:t>
        </m:r>
        <m:r>
          <w:rPr>
            <w:rFonts w:ascii="Cambria Math" w:hAnsi="Cambria Math"/>
          </w:rPr>
          <m:t xml:space="preserve"> Frequencey= </m:t>
        </m:r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  <m:r>
              <m:rPr>
                <m:sty m:val="p"/>
              </m:rPr>
              <w:rPr>
                <w:rFonts w:ascii="Cambria Math" w:hAnsi="Cambria Math"/>
              </w:rPr>
              <m:t>{</m:t>
            </m:r>
          </m:fName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 xml:space="preserve">Total no of documents </m:t>
                </m:r>
              </m:num>
              <m:den>
                <m:r>
                  <w:rPr>
                    <w:rFonts w:ascii="Cambria Math" w:hAnsi="Cambria Math"/>
                  </w:rPr>
                  <m:t>No of documents with term in it</m:t>
                </m:r>
              </m:den>
            </m:f>
          </m:e>
        </m:func>
        <m:r>
          <w:rPr>
            <w:rFonts w:ascii="Cambria Math" w:hAnsi="Cambria Math"/>
          </w:rPr>
          <m:t>}</m:t>
        </m:r>
      </m:oMath>
      <w:r>
        <w:rPr>
          <w:b/>
          <w:bCs/>
        </w:rPr>
        <w:t xml:space="preserve"> </w:t>
      </w:r>
    </w:p>
    <w:p w14:paraId="3A72FF87" w14:textId="13CBF297" w:rsidR="00F54FDF" w:rsidRDefault="00F54FDF" w:rsidP="00B01046">
      <w:pPr>
        <w:rPr>
          <w:b/>
          <w:bCs/>
        </w:rPr>
      </w:pPr>
      <m:oMath>
        <m:r>
          <w:rPr>
            <w:rFonts w:ascii="Cambria Math" w:hAnsi="Cambria Math"/>
          </w:rPr>
          <m:t xml:space="preserve">Cosine Similarity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A*B</m:t>
            </m:r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A</m:t>
                </m:r>
              </m:e>
            </m:d>
            <m:r>
              <w:rPr>
                <w:rFonts w:ascii="Cambria Math" w:hAnsi="Cambria Math"/>
              </w:rPr>
              <m:t>|B|</m:t>
            </m:r>
          </m:den>
        </m:f>
      </m:oMath>
      <w:r>
        <w:rPr>
          <w:b/>
          <w:bCs/>
        </w:rPr>
        <w:t xml:space="preserve"> </w:t>
      </w:r>
    </w:p>
    <w:p w14:paraId="41A3F304" w14:textId="77777777" w:rsidR="000B6CA0" w:rsidRDefault="000B6CA0" w:rsidP="00B01046">
      <w:pPr>
        <w:rPr>
          <w:b/>
          <w:bCs/>
        </w:rPr>
      </w:pPr>
    </w:p>
    <w:p w14:paraId="3A0D8207" w14:textId="16FF933A" w:rsidR="005F4141" w:rsidRDefault="005F4141" w:rsidP="005F4141">
      <w:r>
        <w:t xml:space="preserve">Procedure </w:t>
      </w:r>
      <w:proofErr w:type="spellStart"/>
      <w:proofErr w:type="gramStart"/>
      <w:r>
        <w:t>CalculateDocumentSimilarity</w:t>
      </w:r>
      <w:proofErr w:type="spellEnd"/>
      <w:r>
        <w:t>(</w:t>
      </w:r>
      <w:proofErr w:type="gramEnd"/>
      <w:r>
        <w:t>Documents</w:t>
      </w:r>
      <w:r w:rsidR="00604AF4">
        <w:t>, Q</w:t>
      </w:r>
      <w:r>
        <w:t>)</w:t>
      </w:r>
    </w:p>
    <w:p w14:paraId="60625EFF" w14:textId="75E0917E" w:rsidR="008C0CCC" w:rsidRDefault="005F4141" w:rsidP="005F4141">
      <w:r>
        <w:tab/>
      </w:r>
      <w:proofErr w:type="spellStart"/>
      <w:r w:rsidR="008C0CCC">
        <w:t>tf</w:t>
      </w:r>
      <w:proofErr w:type="spellEnd"/>
      <w:r w:rsidR="008C0CCC">
        <w:t xml:space="preserve"> &lt;- term frequency of all words in the documents </w:t>
      </w:r>
    </w:p>
    <w:p w14:paraId="433A9891" w14:textId="166ECBD5" w:rsidR="008C0CCC" w:rsidRDefault="008C0CCC" w:rsidP="005F4141">
      <w:r>
        <w:tab/>
      </w:r>
      <w:proofErr w:type="spellStart"/>
      <w:r>
        <w:t>idf</w:t>
      </w:r>
      <w:proofErr w:type="spellEnd"/>
      <w:r>
        <w:t xml:space="preserve"> &lt;- inverse document frequenc</w:t>
      </w:r>
      <w:r w:rsidR="0033031A">
        <w:t xml:space="preserve">y </w:t>
      </w:r>
      <w:r>
        <w:t>of all the words in the documents</w:t>
      </w:r>
    </w:p>
    <w:p w14:paraId="37F8D829" w14:textId="0EC74B7D" w:rsidR="005F4141" w:rsidRDefault="008C0CCC" w:rsidP="005F4141">
      <w:r>
        <w:t xml:space="preserve"> </w:t>
      </w:r>
      <w:r w:rsidR="00604AF4">
        <w:tab/>
      </w:r>
      <w:proofErr w:type="spellStart"/>
      <w:r w:rsidR="00604AF4">
        <w:t>cosine_similarity_arrary</w:t>
      </w:r>
      <w:proofErr w:type="spellEnd"/>
      <w:r w:rsidR="00604AF4">
        <w:t xml:space="preserve"> &lt;- empty array that stores documents </w:t>
      </w:r>
      <w:proofErr w:type="gramStart"/>
      <w:r w:rsidR="0028564E">
        <w:t>similar to</w:t>
      </w:r>
      <w:proofErr w:type="gramEnd"/>
      <w:r w:rsidR="0028564E">
        <w:t xml:space="preserve"> user</w:t>
      </w:r>
      <w:r w:rsidR="00604AF4">
        <w:t xml:space="preserve"> query Q</w:t>
      </w:r>
    </w:p>
    <w:p w14:paraId="152A740E" w14:textId="3A2C7408" w:rsidR="005F4141" w:rsidRDefault="005F4141" w:rsidP="00677045">
      <w:pPr>
        <w:ind w:firstLine="720"/>
      </w:pPr>
      <w:r>
        <w:t xml:space="preserve">For </w:t>
      </w:r>
      <w:r w:rsidR="00D95AE2">
        <w:t xml:space="preserve">index, </w:t>
      </w:r>
      <w:r>
        <w:t>document in documents do</w:t>
      </w:r>
    </w:p>
    <w:p w14:paraId="56DAC0E7" w14:textId="10F1B178" w:rsidR="00B952D1" w:rsidRDefault="00604AF4" w:rsidP="00677045">
      <w:pPr>
        <w:ind w:firstLine="720"/>
      </w:pPr>
      <w:r>
        <w:tab/>
      </w:r>
      <w:proofErr w:type="spellStart"/>
      <w:r w:rsidR="00D95AE2">
        <w:t>cosine_similarity_arrary</w:t>
      </w:r>
      <w:proofErr w:type="spellEnd"/>
      <w:r w:rsidR="00D95AE2">
        <w:t xml:space="preserve">[index] </w:t>
      </w:r>
      <w:r>
        <w:t xml:space="preserve">&lt;- </w:t>
      </w:r>
      <w:proofErr w:type="spellStart"/>
      <w:r>
        <w:t>cosine_</w:t>
      </w:r>
      <w:proofErr w:type="gramStart"/>
      <w:r>
        <w:t>similarity</w:t>
      </w:r>
      <w:proofErr w:type="spellEnd"/>
      <w:r>
        <w:t>(</w:t>
      </w:r>
      <w:proofErr w:type="spellStart"/>
      <w:proofErr w:type="gramEnd"/>
      <w:r w:rsidR="007377C1">
        <w:t>tf</w:t>
      </w:r>
      <w:proofErr w:type="spellEnd"/>
      <w:r w:rsidR="007377C1">
        <w:t>*</w:t>
      </w:r>
      <w:proofErr w:type="spellStart"/>
      <w:r w:rsidR="007377C1">
        <w:t>idf</w:t>
      </w:r>
      <w:proofErr w:type="spellEnd"/>
      <w:r w:rsidR="00640DED">
        <w:t xml:space="preserve"> of the document</w:t>
      </w:r>
      <w:r w:rsidR="006C0B4A">
        <w:t>, Q</w:t>
      </w:r>
      <w:r>
        <w:t xml:space="preserve">) </w:t>
      </w:r>
    </w:p>
    <w:p w14:paraId="7C13B6CC" w14:textId="537C0F7C" w:rsidR="00B952D1" w:rsidRDefault="00B952D1" w:rsidP="00677045">
      <w:pPr>
        <w:ind w:firstLine="720"/>
      </w:pPr>
      <w:r>
        <w:t>For stop</w:t>
      </w:r>
    </w:p>
    <w:p w14:paraId="6D0F2C26" w14:textId="600C25E1" w:rsidR="007377C1" w:rsidRDefault="00CA345A" w:rsidP="00677045">
      <w:pPr>
        <w:ind w:firstLine="720"/>
      </w:pPr>
      <w:r>
        <w:t>return(</w:t>
      </w:r>
      <w:proofErr w:type="spellStart"/>
      <w:r>
        <w:t>cosine_similar</w:t>
      </w:r>
      <w:r w:rsidR="00EE15A9">
        <w:t>i</w:t>
      </w:r>
      <w:r>
        <w:t>ty_array</w:t>
      </w:r>
      <w:proofErr w:type="spellEnd"/>
      <w:r>
        <w:t>)</w:t>
      </w:r>
    </w:p>
    <w:p w14:paraId="5C61FA3C" w14:textId="1967B5C2" w:rsidR="007377C1" w:rsidRDefault="007377C1" w:rsidP="007377C1"/>
    <w:p w14:paraId="3AB49A10" w14:textId="61C06FEE" w:rsidR="0033031A" w:rsidRDefault="0033031A" w:rsidP="007377C1">
      <w:r>
        <w:lastRenderedPageBreak/>
        <w:t>In the above pseudo-code</w:t>
      </w:r>
      <w:r w:rsidR="00F90F67">
        <w:t>,</w:t>
      </w:r>
      <w:r>
        <w:t xml:space="preserve"> </w:t>
      </w:r>
      <w:r w:rsidR="00DC3B1D">
        <w:t xml:space="preserve">we first calculate the term frequencies and inverse document frequencies of all the documents and store them in matrixes then we loop through the matrix and apply cosine similarity to calculate </w:t>
      </w:r>
      <w:r w:rsidR="00F90F67">
        <w:t xml:space="preserve">the </w:t>
      </w:r>
      <w:r w:rsidR="00DC3B1D">
        <w:t>similarity between the document and the user query Q. We store it in a</w:t>
      </w:r>
      <w:r w:rsidR="00F90F67">
        <w:t>n</w:t>
      </w:r>
      <w:r w:rsidR="00DC3B1D">
        <w:t xml:space="preserve"> array with </w:t>
      </w:r>
      <w:r w:rsidR="00F90F67">
        <w:t xml:space="preserve">the </w:t>
      </w:r>
      <w:r w:rsidR="00DC3B1D">
        <w:t xml:space="preserve">index corresponding to </w:t>
      </w:r>
      <w:r w:rsidR="00913F14">
        <w:t xml:space="preserve">the document. Thus, we have an array with similarity calculated for the documents which can be sorted </w:t>
      </w:r>
      <w:r w:rsidR="005B1982">
        <w:t xml:space="preserve">to retrieve documents with </w:t>
      </w:r>
      <w:r w:rsidR="00F90F67">
        <w:t xml:space="preserve">the </w:t>
      </w:r>
      <w:r w:rsidR="005B1982">
        <w:t xml:space="preserve">highest similarity to </w:t>
      </w:r>
      <w:r w:rsidR="00F90F67">
        <w:t xml:space="preserve">the </w:t>
      </w:r>
      <w:r w:rsidR="005B1982">
        <w:t>user query.</w:t>
      </w:r>
    </w:p>
    <w:p w14:paraId="17970032" w14:textId="6C93D920" w:rsidR="007377C1" w:rsidRDefault="007377C1" w:rsidP="007377C1"/>
    <w:p w14:paraId="6AE17F1A" w14:textId="7A1D9820" w:rsidR="00B2219E" w:rsidRDefault="00CA345A" w:rsidP="00677045">
      <w:pPr>
        <w:ind w:firstLine="720"/>
      </w:pPr>
      <w:r>
        <w:t xml:space="preserve"> </w:t>
      </w:r>
    </w:p>
    <w:p w14:paraId="65EAC2AA" w14:textId="20312258" w:rsidR="005F4141" w:rsidRPr="00350CF9" w:rsidRDefault="005F4141" w:rsidP="005F4141">
      <w:r>
        <w:tab/>
      </w:r>
      <w:r>
        <w:tab/>
      </w:r>
      <w:r>
        <w:tab/>
      </w:r>
    </w:p>
    <w:p w14:paraId="46653336" w14:textId="336A6F77" w:rsidR="0016220D" w:rsidRDefault="0016220D" w:rsidP="00E079E2">
      <w:pPr>
        <w:rPr>
          <w:rFonts w:eastAsiaTheme="minorEastAsia"/>
        </w:rPr>
      </w:pPr>
    </w:p>
    <w:p w14:paraId="154301B3" w14:textId="77777777" w:rsidR="0016220D" w:rsidRPr="005A6111" w:rsidRDefault="0016220D" w:rsidP="00E079E2"/>
    <w:sectPr w:rsidR="0016220D" w:rsidRPr="005A61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altName w:val="Yu Gothic Light"/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304E4A"/>
    <w:multiLevelType w:val="hybridMultilevel"/>
    <w:tmpl w:val="BD342AAE"/>
    <w:lvl w:ilvl="0" w:tplc="76D8A740">
      <w:start w:val="1"/>
      <w:numFmt w:val="lowerRoman"/>
      <w:lvlText w:val="%1."/>
      <w:lvlJc w:val="left"/>
      <w:pPr>
        <w:ind w:left="162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980" w:hanging="360"/>
      </w:pPr>
    </w:lvl>
    <w:lvl w:ilvl="2" w:tplc="4009001B" w:tentative="1">
      <w:start w:val="1"/>
      <w:numFmt w:val="lowerRoman"/>
      <w:lvlText w:val="%3."/>
      <w:lvlJc w:val="right"/>
      <w:pPr>
        <w:ind w:left="2700" w:hanging="180"/>
      </w:pPr>
    </w:lvl>
    <w:lvl w:ilvl="3" w:tplc="4009000F" w:tentative="1">
      <w:start w:val="1"/>
      <w:numFmt w:val="decimal"/>
      <w:lvlText w:val="%4."/>
      <w:lvlJc w:val="left"/>
      <w:pPr>
        <w:ind w:left="3420" w:hanging="360"/>
      </w:pPr>
    </w:lvl>
    <w:lvl w:ilvl="4" w:tplc="40090019" w:tentative="1">
      <w:start w:val="1"/>
      <w:numFmt w:val="lowerLetter"/>
      <w:lvlText w:val="%5."/>
      <w:lvlJc w:val="left"/>
      <w:pPr>
        <w:ind w:left="4140" w:hanging="360"/>
      </w:pPr>
    </w:lvl>
    <w:lvl w:ilvl="5" w:tplc="4009001B" w:tentative="1">
      <w:start w:val="1"/>
      <w:numFmt w:val="lowerRoman"/>
      <w:lvlText w:val="%6."/>
      <w:lvlJc w:val="right"/>
      <w:pPr>
        <w:ind w:left="4860" w:hanging="180"/>
      </w:pPr>
    </w:lvl>
    <w:lvl w:ilvl="6" w:tplc="4009000F" w:tentative="1">
      <w:start w:val="1"/>
      <w:numFmt w:val="decimal"/>
      <w:lvlText w:val="%7."/>
      <w:lvlJc w:val="left"/>
      <w:pPr>
        <w:ind w:left="5580" w:hanging="360"/>
      </w:pPr>
    </w:lvl>
    <w:lvl w:ilvl="7" w:tplc="40090019" w:tentative="1">
      <w:start w:val="1"/>
      <w:numFmt w:val="lowerLetter"/>
      <w:lvlText w:val="%8."/>
      <w:lvlJc w:val="left"/>
      <w:pPr>
        <w:ind w:left="6300" w:hanging="360"/>
      </w:pPr>
    </w:lvl>
    <w:lvl w:ilvl="8" w:tplc="40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" w15:restartNumberingAfterBreak="0">
    <w:nsid w:val="3C4865F0"/>
    <w:multiLevelType w:val="hybridMultilevel"/>
    <w:tmpl w:val="360491F6"/>
    <w:lvl w:ilvl="0" w:tplc="40090001">
      <w:start w:val="1"/>
      <w:numFmt w:val="bullet"/>
      <w:lvlText w:val=""/>
      <w:lvlJc w:val="left"/>
      <w:pPr>
        <w:ind w:left="159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31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03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75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7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9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91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63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350" w:hanging="360"/>
      </w:pPr>
      <w:rPr>
        <w:rFonts w:ascii="Wingdings" w:hAnsi="Wingdings" w:hint="default"/>
      </w:rPr>
    </w:lvl>
  </w:abstractNum>
  <w:abstractNum w:abstractNumId="2" w15:restartNumberingAfterBreak="0">
    <w:nsid w:val="422F429F"/>
    <w:multiLevelType w:val="hybridMultilevel"/>
    <w:tmpl w:val="271EED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5A6C10"/>
    <w:multiLevelType w:val="hybridMultilevel"/>
    <w:tmpl w:val="413E5098"/>
    <w:lvl w:ilvl="0" w:tplc="64BE36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0859D9"/>
    <w:multiLevelType w:val="hybridMultilevel"/>
    <w:tmpl w:val="E618C76A"/>
    <w:lvl w:ilvl="0" w:tplc="FA96F0C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25D547B"/>
    <w:multiLevelType w:val="hybridMultilevel"/>
    <w:tmpl w:val="76040C7C"/>
    <w:lvl w:ilvl="0" w:tplc="AD1C9298">
      <w:start w:val="1"/>
      <w:numFmt w:val="lowerRoman"/>
      <w:lvlText w:val="%1."/>
      <w:lvlJc w:val="left"/>
      <w:pPr>
        <w:ind w:left="231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670" w:hanging="360"/>
      </w:pPr>
    </w:lvl>
    <w:lvl w:ilvl="2" w:tplc="4009001B" w:tentative="1">
      <w:start w:val="1"/>
      <w:numFmt w:val="lowerRoman"/>
      <w:lvlText w:val="%3."/>
      <w:lvlJc w:val="right"/>
      <w:pPr>
        <w:ind w:left="3390" w:hanging="180"/>
      </w:pPr>
    </w:lvl>
    <w:lvl w:ilvl="3" w:tplc="4009000F" w:tentative="1">
      <w:start w:val="1"/>
      <w:numFmt w:val="decimal"/>
      <w:lvlText w:val="%4."/>
      <w:lvlJc w:val="left"/>
      <w:pPr>
        <w:ind w:left="4110" w:hanging="360"/>
      </w:pPr>
    </w:lvl>
    <w:lvl w:ilvl="4" w:tplc="40090019" w:tentative="1">
      <w:start w:val="1"/>
      <w:numFmt w:val="lowerLetter"/>
      <w:lvlText w:val="%5."/>
      <w:lvlJc w:val="left"/>
      <w:pPr>
        <w:ind w:left="4830" w:hanging="360"/>
      </w:pPr>
    </w:lvl>
    <w:lvl w:ilvl="5" w:tplc="4009001B" w:tentative="1">
      <w:start w:val="1"/>
      <w:numFmt w:val="lowerRoman"/>
      <w:lvlText w:val="%6."/>
      <w:lvlJc w:val="right"/>
      <w:pPr>
        <w:ind w:left="5550" w:hanging="180"/>
      </w:pPr>
    </w:lvl>
    <w:lvl w:ilvl="6" w:tplc="4009000F" w:tentative="1">
      <w:start w:val="1"/>
      <w:numFmt w:val="decimal"/>
      <w:lvlText w:val="%7."/>
      <w:lvlJc w:val="left"/>
      <w:pPr>
        <w:ind w:left="6270" w:hanging="360"/>
      </w:pPr>
    </w:lvl>
    <w:lvl w:ilvl="7" w:tplc="40090019" w:tentative="1">
      <w:start w:val="1"/>
      <w:numFmt w:val="lowerLetter"/>
      <w:lvlText w:val="%8."/>
      <w:lvlJc w:val="left"/>
      <w:pPr>
        <w:ind w:left="6990" w:hanging="360"/>
      </w:pPr>
    </w:lvl>
    <w:lvl w:ilvl="8" w:tplc="40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6" w15:restartNumberingAfterBreak="0">
    <w:nsid w:val="71384382"/>
    <w:multiLevelType w:val="hybridMultilevel"/>
    <w:tmpl w:val="1A42E08E"/>
    <w:lvl w:ilvl="0" w:tplc="1258F644">
      <w:start w:val="1"/>
      <w:numFmt w:val="lowerRoman"/>
      <w:lvlText w:val="%1."/>
      <w:lvlJc w:val="left"/>
      <w:pPr>
        <w:ind w:left="231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670" w:hanging="360"/>
      </w:pPr>
    </w:lvl>
    <w:lvl w:ilvl="2" w:tplc="4009001B" w:tentative="1">
      <w:start w:val="1"/>
      <w:numFmt w:val="lowerRoman"/>
      <w:lvlText w:val="%3."/>
      <w:lvlJc w:val="right"/>
      <w:pPr>
        <w:ind w:left="3390" w:hanging="180"/>
      </w:pPr>
    </w:lvl>
    <w:lvl w:ilvl="3" w:tplc="4009000F" w:tentative="1">
      <w:start w:val="1"/>
      <w:numFmt w:val="decimal"/>
      <w:lvlText w:val="%4."/>
      <w:lvlJc w:val="left"/>
      <w:pPr>
        <w:ind w:left="4110" w:hanging="360"/>
      </w:pPr>
    </w:lvl>
    <w:lvl w:ilvl="4" w:tplc="40090019" w:tentative="1">
      <w:start w:val="1"/>
      <w:numFmt w:val="lowerLetter"/>
      <w:lvlText w:val="%5."/>
      <w:lvlJc w:val="left"/>
      <w:pPr>
        <w:ind w:left="4830" w:hanging="360"/>
      </w:pPr>
    </w:lvl>
    <w:lvl w:ilvl="5" w:tplc="4009001B" w:tentative="1">
      <w:start w:val="1"/>
      <w:numFmt w:val="lowerRoman"/>
      <w:lvlText w:val="%6."/>
      <w:lvlJc w:val="right"/>
      <w:pPr>
        <w:ind w:left="5550" w:hanging="180"/>
      </w:pPr>
    </w:lvl>
    <w:lvl w:ilvl="6" w:tplc="4009000F" w:tentative="1">
      <w:start w:val="1"/>
      <w:numFmt w:val="decimal"/>
      <w:lvlText w:val="%7."/>
      <w:lvlJc w:val="left"/>
      <w:pPr>
        <w:ind w:left="6270" w:hanging="360"/>
      </w:pPr>
    </w:lvl>
    <w:lvl w:ilvl="7" w:tplc="40090019" w:tentative="1">
      <w:start w:val="1"/>
      <w:numFmt w:val="lowerLetter"/>
      <w:lvlText w:val="%8."/>
      <w:lvlJc w:val="left"/>
      <w:pPr>
        <w:ind w:left="6990" w:hanging="360"/>
      </w:pPr>
    </w:lvl>
    <w:lvl w:ilvl="8" w:tplc="4009001B" w:tentative="1">
      <w:start w:val="1"/>
      <w:numFmt w:val="lowerRoman"/>
      <w:lvlText w:val="%9."/>
      <w:lvlJc w:val="right"/>
      <w:pPr>
        <w:ind w:left="7710" w:hanging="180"/>
      </w:pPr>
    </w:lvl>
  </w:abstractNum>
  <w:abstractNum w:abstractNumId="7" w15:restartNumberingAfterBreak="0">
    <w:nsid w:val="79521571"/>
    <w:multiLevelType w:val="hybridMultilevel"/>
    <w:tmpl w:val="6E24EB90"/>
    <w:lvl w:ilvl="0" w:tplc="2CBEE3D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8007502">
    <w:abstractNumId w:val="7"/>
  </w:num>
  <w:num w:numId="2" w16cid:durableId="819662582">
    <w:abstractNumId w:val="3"/>
  </w:num>
  <w:num w:numId="3" w16cid:durableId="866332836">
    <w:abstractNumId w:val="1"/>
  </w:num>
  <w:num w:numId="4" w16cid:durableId="1478299581">
    <w:abstractNumId w:val="6"/>
  </w:num>
  <w:num w:numId="5" w16cid:durableId="170919114">
    <w:abstractNumId w:val="5"/>
  </w:num>
  <w:num w:numId="6" w16cid:durableId="1436293894">
    <w:abstractNumId w:val="4"/>
  </w:num>
  <w:num w:numId="7" w16cid:durableId="112067728">
    <w:abstractNumId w:val="0"/>
  </w:num>
  <w:num w:numId="8" w16cid:durableId="10991786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sTQ0NjG3MDAzsDRS0lEKTi0uzszPAykwrAUAqN1GSCwAAAA="/>
  </w:docVars>
  <w:rsids>
    <w:rsidRoot w:val="004E57B5"/>
    <w:rsid w:val="000B6CA0"/>
    <w:rsid w:val="001111F3"/>
    <w:rsid w:val="0011191D"/>
    <w:rsid w:val="0016220D"/>
    <w:rsid w:val="00165193"/>
    <w:rsid w:val="001A715F"/>
    <w:rsid w:val="001B4B69"/>
    <w:rsid w:val="0021513A"/>
    <w:rsid w:val="0025120B"/>
    <w:rsid w:val="0028564E"/>
    <w:rsid w:val="0033031A"/>
    <w:rsid w:val="003470B0"/>
    <w:rsid w:val="00350CF9"/>
    <w:rsid w:val="00355E83"/>
    <w:rsid w:val="00362B51"/>
    <w:rsid w:val="00385968"/>
    <w:rsid w:val="00413CB7"/>
    <w:rsid w:val="00420904"/>
    <w:rsid w:val="004278B1"/>
    <w:rsid w:val="00434818"/>
    <w:rsid w:val="004E57B5"/>
    <w:rsid w:val="00533F4A"/>
    <w:rsid w:val="005424AC"/>
    <w:rsid w:val="00580E35"/>
    <w:rsid w:val="005A6111"/>
    <w:rsid w:val="005B1982"/>
    <w:rsid w:val="005E516A"/>
    <w:rsid w:val="005F4141"/>
    <w:rsid w:val="00604AF4"/>
    <w:rsid w:val="00604BF6"/>
    <w:rsid w:val="00640DED"/>
    <w:rsid w:val="0065026F"/>
    <w:rsid w:val="0067532F"/>
    <w:rsid w:val="00677045"/>
    <w:rsid w:val="006C0B4A"/>
    <w:rsid w:val="00726BAD"/>
    <w:rsid w:val="007377C1"/>
    <w:rsid w:val="00755A74"/>
    <w:rsid w:val="00794346"/>
    <w:rsid w:val="00815BC3"/>
    <w:rsid w:val="00894556"/>
    <w:rsid w:val="008C0CCC"/>
    <w:rsid w:val="00903E99"/>
    <w:rsid w:val="00913F14"/>
    <w:rsid w:val="00A616A6"/>
    <w:rsid w:val="00A84EAD"/>
    <w:rsid w:val="00AB1F8B"/>
    <w:rsid w:val="00AD7C20"/>
    <w:rsid w:val="00B01046"/>
    <w:rsid w:val="00B2219E"/>
    <w:rsid w:val="00B84D14"/>
    <w:rsid w:val="00B952D1"/>
    <w:rsid w:val="00C25EB4"/>
    <w:rsid w:val="00C54144"/>
    <w:rsid w:val="00C765FA"/>
    <w:rsid w:val="00C8180B"/>
    <w:rsid w:val="00CA345A"/>
    <w:rsid w:val="00CD4031"/>
    <w:rsid w:val="00D546B1"/>
    <w:rsid w:val="00D76EEC"/>
    <w:rsid w:val="00D95AE2"/>
    <w:rsid w:val="00DC3B1D"/>
    <w:rsid w:val="00E079E2"/>
    <w:rsid w:val="00EA0533"/>
    <w:rsid w:val="00EA4E53"/>
    <w:rsid w:val="00EC21F1"/>
    <w:rsid w:val="00EE15A9"/>
    <w:rsid w:val="00F54FDF"/>
    <w:rsid w:val="00F90F67"/>
    <w:rsid w:val="00FA0E0E"/>
    <w:rsid w:val="00FB05FB"/>
    <w:rsid w:val="00FC2B7D"/>
    <w:rsid w:val="00FE54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E3CA04"/>
  <w15:chartTrackingRefBased/>
  <w15:docId w15:val="{920231BB-BFDE-460E-93AD-2C9E513F7C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78B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611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9434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4</Pages>
  <Words>858</Words>
  <Characters>489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l, Smitesh Nitin</dc:creator>
  <cp:keywords/>
  <dc:description/>
  <cp:lastModifiedBy>Patil, Smitesh Nitin</cp:lastModifiedBy>
  <cp:revision>107</cp:revision>
  <dcterms:created xsi:type="dcterms:W3CDTF">2022-09-30T22:05:00Z</dcterms:created>
  <dcterms:modified xsi:type="dcterms:W3CDTF">2022-10-01T00:22:00Z</dcterms:modified>
</cp:coreProperties>
</file>